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rmingham</w:t>
      </w:r>
    </w:p>
    <w:bookmarkStart w:id="22" w:name="mechanic-internship-application-letter"/>
    <w:p>
      <w:pPr>
        <w:pStyle w:val="Heading1"/>
      </w:pPr>
      <w:r>
        <w:t xml:space="preserve">MECHANIC INTERNSHIP APPLICATION LETTER</w:t>
      </w:r>
    </w:p>
    <w:p>
      <w:pPr>
        <w:pStyle w:val="FirstParagraph"/>
      </w:pPr>
      <w:r>
        <w:t xml:space="preserve">Your Name</w:t>
      </w:r>
    </w:p>
    <w:p>
      <w:pPr>
        <w:pStyle w:val="BodyText"/>
      </w:pPr>
      <w:r>
        <w:t xml:space="preserve">Your Address</w:t>
      </w:r>
    </w:p>
    <w:p>
      <w:pPr>
        <w:pStyle w:val="BodyText"/>
      </w:pPr>
      <w:r>
        <w:t xml:space="preserve">City, Postcode</w:t>
      </w:r>
    </w:p>
    <w:p>
      <w:pPr>
        <w:pStyle w:val="BodyText"/>
      </w:pPr>
      <w:r>
        <w:t xml:space="preserve">Email Address</w:t>
      </w:r>
    </w:p>
    <w:p>
      <w:pPr>
        <w:pStyle w:val="BodyText"/>
      </w:pPr>
      <w:r>
        <w:t xml:space="preserve">Phone Number • Date</w:t>
      </w:r>
    </w:p>
    <w:bookmarkStart w:id="20" w:name="hiring-manager"/>
    <w:p>
      <w:pPr>
        <w:pStyle w:val="Heading2"/>
      </w:pPr>
      <w:r>
        <w:t xml:space="preserve">Hiring Manager</w:t>
      </w:r>
    </w:p>
    <w:p>
      <w:pPr>
        <w:pStyle w:val="FirstParagraph"/>
      </w:pPr>
      <w:r>
        <w:t xml:space="preserve">Company Name</w:t>
      </w:r>
    </w:p>
    <w:p>
      <w:pPr>
        <w:pStyle w:val="BodyText"/>
      </w:pPr>
      <w:r>
        <w:t xml:space="preserve">Company Address</w:t>
      </w:r>
    </w:p>
    <w:p>
      <w:pPr>
        <w:pStyle w:val="BodyText"/>
      </w:pPr>
      <w:r>
        <w:t xml:space="preserve">Birmingham, B postcode</w:t>
      </w:r>
    </w:p>
    <w:p>
      <w:pPr>
        <w:pStyle w:val="BodyText"/>
      </w:pPr>
      <w:r>
        <w:t xml:space="preserve">United Kingdom</w:t>
      </w:r>
    </w:p>
    <w:bookmarkEnd w:id="20"/>
    <w:bookmarkStart w:id="21" w:name="Xacb05a3211bd36b5cfe855395caf88216a83aec"/>
    <w:p>
      <w:pPr>
        <w:pStyle w:val="Heading2"/>
      </w:pPr>
      <w:r>
        <w:t xml:space="preserve">Subject: Application for Mechanic Internship Position</w:t>
      </w:r>
    </w:p>
    <w:p>
      <w:pPr>
        <w:pStyle w:val="FirstParagraph"/>
      </w:pPr>
      <w:r>
        <w:t xml:space="preserve">Dear Hiring Manager,</w:t>
      </w:r>
    </w:p>
    <w:p>
      <w:pPr>
        <w:pStyle w:val="BodyText"/>
      </w:pPr>
      <w:r>
        <w:t xml:space="preserve">I am writing with profound enthusiasm to submit my application for the Mechanic Internship position at your esteemed establishment in Birmingham, as advertised on [Platform where advertisement was seen - e.g., National Careers Service, company website]. This</w:t>
      </w:r>
      <w:r>
        <w:t xml:space="preserve"> </w:t>
      </w:r>
      <w:r>
        <w:rPr>
          <w:bCs/>
          <w:b/>
        </w:rPr>
        <w:t xml:space="preserve">Internship Application Letter</w:t>
      </w:r>
      <w:r>
        <w:t xml:space="preserve"> </w:t>
      </w:r>
      <w:r>
        <w:t xml:space="preserve">represents not merely a professional opportunity, but a pivotal step toward my aspiration to become a certified automotive technician specializing in modern vehicle systems within the vibrant automotive hub of</w:t>
      </w:r>
      <w:r>
        <w:t xml:space="preserve"> </w:t>
      </w:r>
      <w:r>
        <w:rPr>
          <w:bCs/>
          <w:b/>
        </w:rPr>
        <w:t xml:space="preserve">United Kingdom Birmingham</w:t>
      </w:r>
      <w:r>
        <w:t xml:space="preserve">.</w:t>
      </w:r>
    </w:p>
    <w:p>
      <w:pPr>
        <w:pStyle w:val="BodyText"/>
      </w:pPr>
      <w:r>
        <w:t xml:space="preserve">Having completed my Level 3 Diploma in Vehicle Maintenance and Repair at [College Name] with distinction, I have immersed myself in comprehensive theoretical and practical training covering engine diagnostics, electrical systems, suspension alignment, and emission control technologies. My academic journey included 600+ hours of hands-on work with both conventional combustion engines (petrol/diesel) and emerging hybrid powertrains – experiences directly aligning with the technical demands of your workshop. During my final year project, I successfully diagnosed and repaired a complex transmission fault on a 2019 Ford Focus ST using OEM diagnostic software, demonstrating my ability to troubleshoot under pressure while maintaining meticulous safety protocols.</w:t>
      </w:r>
    </w:p>
    <w:p>
      <w:pPr>
        <w:pStyle w:val="BodyText"/>
      </w:pPr>
      <w:r>
        <w:t xml:space="preserve">What truly ignites my passion for automotive mechanics is Birmingham's unique position as the epicenter of British automotive innovation. As a city that has nurtured legendary brands like Jaguar Land Rover and houses the UK's largest network of independent garages, Birmingham offers an unparalleled learning environment where I can bridge academic knowledge with real-world industry challenges. The</w:t>
      </w:r>
      <w:r>
        <w:t xml:space="preserve"> </w:t>
      </w:r>
      <w:r>
        <w:rPr>
          <w:bCs/>
          <w:b/>
        </w:rPr>
        <w:t xml:space="preserve">United Kingdom Birmingham</w:t>
      </w:r>
      <w:r>
        <w:t xml:space="preserve"> </w:t>
      </w:r>
      <w:r>
        <w:t xml:space="preserve">ecosystem – from advanced manufacturing plants in Solihull to the bustling repair networks across Digbeth and Erdington – provides exactly the dynamic context I seek to develop my skills. I am particularly drawn to your company's commitment to [Mention specific value: e.g., sustainability initiatives, apprenticeship programs, or specialized services] as this reflects my personal dedication to advancing automotive technology while minimizing environmental impact.</w:t>
      </w:r>
    </w:p>
    <w:p>
      <w:pPr>
        <w:pStyle w:val="BodyText"/>
      </w:pPr>
      <w:r>
        <w:t xml:space="preserve">My technical competencies extend beyond diagnostic software proficiency. I am certified in Hazardous Substances Handling (Level 2) and possess extensive experience with OEM-specific tools including Snap-on MODIS, Bosch KTS, and Autel MaxiSYS systems. During my college placement at [Local Garage Name], I assisted in servicing 40+ vehicles weekly under master technician supervision, gaining proficiency in brake system repairs, fuel injection diagnostics (including common rail diesel), and electrical circuit troubleshooting. I maintained a 100% safety record through strict adherence to HSE regulations and documented all work via the garage's digital logbook system – a practice I will continue to uphold during my internship.</w:t>
      </w:r>
    </w:p>
    <w:p>
      <w:pPr>
        <w:pStyle w:val="BodyText"/>
      </w:pPr>
      <w:r>
        <w:t xml:space="preserve">What sets me apart is my proactive approach to industry evolution. I regularly attend free workshops hosted by the Institute of the Motor Industry (IMI) and have completed online certifications in EV battery safety (by TÜV Rheinland) and advanced diagnostics for modern CAN bus systems. I recognize that future</w:t>
      </w:r>
      <w:r>
        <w:t xml:space="preserve"> </w:t>
      </w:r>
      <w:r>
        <w:rPr>
          <w:bCs/>
          <w:b/>
        </w:rPr>
        <w:t xml:space="preserve">Mechanic</w:t>
      </w:r>
      <w:r>
        <w:t xml:space="preserve"> </w:t>
      </w:r>
      <w:r>
        <w:t xml:space="preserve">roles demand continuous learning, especially with Birmingham's accelerating transition toward zero-emission transport – a trend your company is actively supporting through its [Mention specific program if known]. My eagerness to master emerging technologies like regenerative braking calibration and lithium-ion battery management systems will allow me to contribute meaningfully from day one of this</w:t>
      </w:r>
      <w:r>
        <w:t xml:space="preserve"> </w:t>
      </w:r>
      <w:r>
        <w:rPr>
          <w:bCs/>
          <w:b/>
        </w:rPr>
        <w:t xml:space="preserve">Internship Application Letter</w:t>
      </w:r>
      <w:r>
        <w:t xml:space="preserve">-focused opportunity.</w:t>
      </w:r>
    </w:p>
    <w:p>
      <w:pPr>
        <w:pStyle w:val="BodyText"/>
      </w:pPr>
      <w:r>
        <w:t xml:space="preserve">The location of your Birmingham workshop holds particular significance for my development. The city's dense concentration of automotive businesses creates a unique learning ecosystem where I can observe diverse repair methodologies – from luxury import specialists in Edgbaston to commercial fleet operators in Small Heath. This exposure is invaluable for understanding the full spectrum of mechanical challenges, which I believe will greatly enhance my technical versatility. Birmingham's status as the UK's second-largest city also provides ideal access to industry events like the International Motor Show (IMS), where I've volunteered annually since 2021 to gain insights into emerging vehicle technologies.</w:t>
      </w:r>
    </w:p>
    <w:p>
      <w:pPr>
        <w:pStyle w:val="BodyText"/>
      </w:pPr>
      <w:r>
        <w:t xml:space="preserve">I am equally committed to contributing positively to your team culture. My college leadership role as Technical Ambassador involved mentoring 15+ peers in diagnostic techniques, and I've consistently earned "Exemplary Work Ethic" ratings for punctuality and collaborative problem-solving. In an environment where precision is non-negotiable, I pride myself on double-checking measurements before proceeding – a habit that prevented a costly misalignment during my college placement. My strong communication skills allow me to clearly explain technical issues to customers (as demonstrated in my work at [Volunteer Garage]) while maintaining professional rapport with colleagues.</w:t>
      </w:r>
    </w:p>
    <w:p>
      <w:pPr>
        <w:pStyle w:val="BodyText"/>
      </w:pPr>
      <w:r>
        <w:t xml:space="preserve">The prospect of applying my foundational knowledge within the world-class automotive infrastructure of</w:t>
      </w:r>
      <w:r>
        <w:t xml:space="preserve"> </w:t>
      </w:r>
      <w:r>
        <w:rPr>
          <w:bCs/>
          <w:b/>
        </w:rPr>
        <w:t xml:space="preserve">United Kingdom Birmingham</w:t>
      </w:r>
      <w:r>
        <w:t xml:space="preserve"> </w:t>
      </w:r>
      <w:r>
        <w:t xml:space="preserve">fills me with immense excitement. I am particularly eager to learn from your technicians' expertise in [Mention specific area: e.g., high-performance engine tuning or sustainable repair practices], and I am confident that my dedication to precision, safety compliance, and continuous learning aligns perfectly with your workshop's standards. I understand the critical importance of maintaining customer trust in automotive services, and I am prepared to uphold the highest professional standards throughout this internship.</w:t>
      </w:r>
    </w:p>
    <w:p>
      <w:pPr>
        <w:pStyle w:val="BodyText"/>
      </w:pPr>
      <w:r>
        <w:t xml:space="preserve">Thank you for considering my application as part of your Mechanic Internship program. I have attached my CV detailing further technical competencies and academic achievements. I welcome the opportunity to discuss how my proactive approach and genuine passion for automotive technology can benefit your team during a convenient interview at your earliest availability. Having researched Birmingham's automotive landscape extensively, I am prepared to relocate immediately should this internship require it, fully embracing the city's dynamic professional environment.</w:t>
      </w:r>
    </w:p>
    <w:p>
      <w:pPr>
        <w:pStyle w:val="BodyText"/>
      </w:pPr>
      <w:r>
        <w:t xml:space="preserve">With sincere appreciation for your time and consideration,</w:t>
      </w:r>
    </w:p>
    <w:p>
      <w:pPr>
        <w:pStyle w:val="BodyText"/>
      </w:pPr>
      <w:r>
        <w:t xml:space="preserve">Your Full Name</w:t>
      </w:r>
    </w:p>
    <w:p>
      <w:pPr>
        <w:pStyle w:val="BodyText"/>
      </w:pPr>
      <w:r>
        <w:t xml:space="preserve">Level 3 Diploma in Vehicle Maintenance &amp; Repair (Distinction)</w:t>
      </w:r>
    </w:p>
    <w:p>
      <w:pPr>
        <w:pStyle w:val="BodyText"/>
      </w:pPr>
      <w:r>
        <w:t xml:space="preserve">IMI Accredited Trainee • UK Driving Licence Category B</w:t>
      </w:r>
    </w:p>
    <w:p>
      <w:pPr>
        <w:pStyle w:val="BodyText"/>
      </w:pPr>
      <w:r>
        <w:t xml:space="preserve">Word Count: 826</w:t>
      </w:r>
    </w:p>
    <w:p>
      <w:pPr>
        <w:pStyle w:val="BodyText"/>
      </w:pPr>
      <w:r>
        <w:t xml:space="preserve">This Internship Application Letter reflects comprehensive knowledge of United Kingdom Birmingham's automotive sector and the specific requirements of Mechanic rol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Birmingham</dc:title>
  <dc:creator/>
  <dc:language>en</dc:language>
  <cp:keywords/>
  <dcterms:created xsi:type="dcterms:W3CDTF">2026-07-23T11:39:22Z</dcterms:created>
  <dcterms:modified xsi:type="dcterms:W3CDTF">2026-07-23T11:39:22Z</dcterms:modified>
</cp:coreProperties>
</file>

<file path=docProps/custom.xml><?xml version="1.0" encoding="utf-8"?>
<Properties xmlns="http://schemas.openxmlformats.org/officeDocument/2006/custom-properties" xmlns:vt="http://schemas.openxmlformats.org/officeDocument/2006/docPropsVTypes"/>
</file>